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ason Dougla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so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ugla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01 Oakton Street, Park Ridge, IL, USA park ridge  60068</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doug1990@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9552831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